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0, effective as of May 30, 2024</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start on the date specified in the Order and will be provided during normal business hours, Monday to Friday, and not exceeding eight (8) hours in any one (1) business day. Professional Services will be delivered to the Customer remotely.</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You agree that You will not use Professional Services or deliverables created as their result for any end-use prohibited or restricted by Export Control Laws.</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6af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8:02Z</dcterms:created>
  <dcterms:modified xsi:type="dcterms:W3CDTF">2026-01-06T12:28:02Z</dcterms:modified>
</cp:coreProperties>
</file>